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1F4D0928" w:rsidR="00DB5E70" w:rsidRPr="00BA01E9" w:rsidRDefault="00F45CFE" w:rsidP="00DB5E70">
      <w:pPr>
        <w:rPr>
          <w:b/>
        </w:rPr>
      </w:pPr>
      <w:r>
        <w:rPr>
          <w:b/>
        </w:rPr>
        <w:t>The Complex Number System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N.CN.</w:t>
      </w:r>
      <w:r w:rsidR="00846404" w:rsidRPr="00BA01E9">
        <w:rPr>
          <w:b/>
        </w:rPr>
        <w:t>2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23500787" w14:textId="2987DCEC" w:rsidR="00846404" w:rsidRPr="00F45CFE" w:rsidRDefault="00F45CFE" w:rsidP="00846404">
      <w:pPr>
        <w:ind w:left="180"/>
      </w:pPr>
      <w:bookmarkStart w:id="0" w:name="_GoBack"/>
      <w:bookmarkEnd w:id="0"/>
      <w:r>
        <w:t>Which of the following is equivalent to (</w:t>
      </w:r>
      <w:proofErr w:type="spellStart"/>
      <w:r>
        <w:rPr>
          <w:i/>
          <w:iCs/>
        </w:rPr>
        <w:t>i</w:t>
      </w:r>
      <w:proofErr w:type="spellEnd"/>
      <w:r>
        <w:rPr>
          <w:i/>
          <w:iCs/>
        </w:rPr>
        <w:t xml:space="preserve"> </w:t>
      </w:r>
      <w:r>
        <w:t xml:space="preserve">+ 3) + </w:t>
      </w:r>
      <w:proofErr w:type="spellStart"/>
      <w:r>
        <w:rPr>
          <w:i/>
          <w:iCs/>
        </w:rPr>
        <w:t>i</w:t>
      </w:r>
      <w:proofErr w:type="spellEnd"/>
      <w:r>
        <w:t>(2</w:t>
      </w:r>
      <w:r>
        <w:rPr>
          <w:i/>
          <w:iCs/>
        </w:rPr>
        <w:t>i</w:t>
      </w:r>
      <w:r>
        <w:t xml:space="preserve"> – 4)?</w:t>
      </w:r>
    </w:p>
    <w:p w14:paraId="503D7A58" w14:textId="696517AC" w:rsidR="00846404" w:rsidRDefault="00846404" w:rsidP="00BA01E9">
      <w:pPr>
        <w:jc w:val="center"/>
      </w:pP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122"/>
        <w:gridCol w:w="1250"/>
        <w:gridCol w:w="6400"/>
      </w:tblGrid>
      <w:tr w:rsidR="0023759E" w14:paraId="690F12B7" w14:textId="77777777" w:rsidTr="00BA01E9">
        <w:tc>
          <w:tcPr>
            <w:tcW w:w="3150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48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BA01E9">
        <w:tc>
          <w:tcPr>
            <w:tcW w:w="3150" w:type="dxa"/>
          </w:tcPr>
          <w:p w14:paraId="73216553" w14:textId="20D6EBD2" w:rsidR="0023759E" w:rsidRPr="00F45CFE" w:rsidRDefault="00F45CFE" w:rsidP="00FC356F">
            <w:r>
              <w:t>-5</w:t>
            </w:r>
            <w:r>
              <w:rPr>
                <w:i/>
                <w:iCs/>
              </w:rPr>
              <w:t>i</w:t>
            </w:r>
            <w:r>
              <w:t xml:space="preserve"> + 1</w:t>
            </w:r>
          </w:p>
          <w:p w14:paraId="63391118" w14:textId="77777777" w:rsidR="00FC356F" w:rsidRDefault="00FC356F" w:rsidP="00FC356F"/>
          <w:p w14:paraId="5D3016C9" w14:textId="18E6F42A" w:rsidR="00BA01E9" w:rsidRDefault="00BA01E9" w:rsidP="00FC356F"/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648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BA01E9">
        <w:tc>
          <w:tcPr>
            <w:tcW w:w="3150" w:type="dxa"/>
          </w:tcPr>
          <w:p w14:paraId="530BC4E8" w14:textId="6D732458" w:rsidR="00F45CFE" w:rsidRPr="00F45CFE" w:rsidRDefault="00F45CFE" w:rsidP="00F45CFE">
            <w:r>
              <w:t>-</w:t>
            </w:r>
            <w:proofErr w:type="spellStart"/>
            <w:r>
              <w:rPr>
                <w:i/>
                <w:iCs/>
              </w:rPr>
              <w:t>i</w:t>
            </w:r>
            <w:proofErr w:type="spellEnd"/>
            <w:r>
              <w:t xml:space="preserve"> + </w:t>
            </w:r>
            <w:r>
              <w:t>3</w:t>
            </w:r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648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BA01E9">
        <w:tc>
          <w:tcPr>
            <w:tcW w:w="3150" w:type="dxa"/>
          </w:tcPr>
          <w:p w14:paraId="754636C2" w14:textId="757926A4" w:rsidR="00F45CFE" w:rsidRPr="00F45CFE" w:rsidRDefault="00F45CFE" w:rsidP="00F45CFE">
            <w:proofErr w:type="spellStart"/>
            <w:r>
              <w:rPr>
                <w:i/>
                <w:iCs/>
              </w:rPr>
              <w:t>i</w:t>
            </w:r>
            <w:proofErr w:type="spellEnd"/>
            <w:r>
              <w:t xml:space="preserve"> </w:t>
            </w:r>
            <w:r>
              <w:t>- 3</w:t>
            </w:r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6480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BA01E9">
        <w:tc>
          <w:tcPr>
            <w:tcW w:w="3150" w:type="dxa"/>
          </w:tcPr>
          <w:p w14:paraId="43CC495B" w14:textId="640E026B" w:rsidR="00F45CFE" w:rsidRPr="00F45CFE" w:rsidRDefault="00F45CFE" w:rsidP="00F45CFE">
            <w:r>
              <w:t>-</w:t>
            </w:r>
            <w:r>
              <w:t>3</w:t>
            </w:r>
            <w:r>
              <w:rPr>
                <w:i/>
                <w:iCs/>
              </w:rPr>
              <w:t>i</w:t>
            </w:r>
            <w:r>
              <w:t xml:space="preserve"> + 1</w:t>
            </w:r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7088FC30" w:rsidR="00FC356F" w:rsidRDefault="00FC356F" w:rsidP="007C3D3B"/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6480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74A87651" w14:textId="77777777" w:rsidR="00F45CFE" w:rsidRPr="00F45CFE" w:rsidRDefault="00F45CFE" w:rsidP="00F45CFE">
      <w:hyperlink r:id="rId7" w:history="1">
        <w:r w:rsidRPr="00F45CFE">
          <w:rPr>
            <w:color w:val="0000FF"/>
            <w:u w:val="single"/>
          </w:rPr>
          <w:t>https://assessmentresource.org/wp-content/uploads/2019/07/Integrated_Math_2_EOY_Item_Set.pdf</w:t>
        </w:r>
      </w:hyperlink>
    </w:p>
    <w:p w14:paraId="4BB8FF08" w14:textId="29FB520F" w:rsidR="00F45CFE" w:rsidRPr="001D5998" w:rsidRDefault="001D5998" w:rsidP="00F45CFE">
      <w:r w:rsidRPr="001D5998">
        <w:t>Integrated Math II EOY 2015, Item M40479</w:t>
      </w:r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1D5998"/>
    <w:rsid w:val="002150DB"/>
    <w:rsid w:val="0023759E"/>
    <w:rsid w:val="00247678"/>
    <w:rsid w:val="00357A43"/>
    <w:rsid w:val="00383C2A"/>
    <w:rsid w:val="003A5EC2"/>
    <w:rsid w:val="005D5B5D"/>
    <w:rsid w:val="00606EC7"/>
    <w:rsid w:val="007653B2"/>
    <w:rsid w:val="007B2D78"/>
    <w:rsid w:val="007C3D3B"/>
    <w:rsid w:val="00846404"/>
    <w:rsid w:val="00972848"/>
    <w:rsid w:val="00983976"/>
    <w:rsid w:val="00B05FF6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5CF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ssmentresource.org/wp-content/uploads/2019/07/Integrated_Math_2_EOY_Item_Set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A9E963-B1C5-4B2C-BE9F-E044B4982B9C}"/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17T20:05:00Z</dcterms:created>
  <dcterms:modified xsi:type="dcterms:W3CDTF">2019-10-1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